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27f39b17555f540f96c196091f3b797043dd4c8"/>
    <w:p>
      <w:pPr>
        <w:pStyle w:val="Heading1"/>
      </w:pPr>
      <w:r>
        <w:t xml:space="preserve">8th Meeting of the Forum of the Countries of Latin America and the Caribbean on Sustainable Development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Authorities from Latin American and Caribbean State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Sustainable Digital Development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20:46Z</dcterms:created>
  <dcterms:modified xsi:type="dcterms:W3CDTF">2025-06-03T18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